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1" w:name="Xc78d4bc545bc2f3671133a1a6a60992e2f1dfec"/>
    <w:p>
      <w:pPr>
        <w:pStyle w:val="Heading1"/>
      </w:pPr>
      <w:r>
        <w:t xml:space="preserve">Internship Application Letter for Project Manag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Riyadh, Saudi Arabia</w:t>
      </w:r>
      <w:r>
        <w:br/>
      </w:r>
    </w:p>
    <w:bookmarkStart w:id="20" w:name="Xaa98ba8dc117745f6894beee0844feca55f178c"/>
    <w:p>
      <w:pPr>
        <w:pStyle w:val="Heading2"/>
      </w:pPr>
      <w:r>
        <w:t xml:space="preserve">Subject: Application for Project Management Internship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Project Management Intern position within your esteemed organization in Riyadh, Saudi Arabia. As a dedicated and aspiring project management professional deeply committed to contributing to the dynamic business landscape of</w:t>
      </w:r>
      <w:r>
        <w:t xml:space="preserve"> </w:t>
      </w:r>
      <w:r>
        <w:rPr>
          <w:bCs/>
          <w:b/>
        </w:rPr>
        <w:t xml:space="preserve">Saudi Arabia Riyadh</w:t>
      </w:r>
      <w:r>
        <w:t xml:space="preserve">, I have meticulously aligned my academic background, technical competencies, and cultural awareness with the requirements of this role. This</w:t>
      </w:r>
      <w:r>
        <w:t xml:space="preserve"> </w:t>
      </w:r>
      <w:r>
        <w:rPr>
          <w:bCs/>
          <w:b/>
        </w:rPr>
        <w:t xml:space="preserve">Internship Application Letter</w:t>
      </w:r>
      <w:r>
        <w:t xml:space="preserve"> </w:t>
      </w:r>
      <w:r>
        <w:t xml:space="preserve">represents my earnest commitment to learning under your guidance while supporting strategic initiatives that drive excellence in project delivery across Saudi Arabia's rapidly evolving infrastructure and technology sectors.</w:t>
      </w:r>
    </w:p>
    <w:p>
      <w:pPr>
        <w:pStyle w:val="BodyText"/>
      </w:pPr>
      <w:r>
        <w:t xml:space="preserve">Having recently completed my Bachelor of Science in Project Management from King Saud University, I have developed a robust theoretical foundation complemented by practical experience through academic projects. My capstone project involved orchestrating a campus-wide sustainability initiative with 15 stakeholders across Riyadh, managing timelines, resources, and risk mitigation strategies—directly mirroring the responsibilities required of a</w:t>
      </w:r>
      <w:r>
        <w:t xml:space="preserve"> </w:t>
      </w:r>
      <w:r>
        <w:rPr>
          <w:bCs/>
          <w:b/>
        </w:rPr>
        <w:t xml:space="preserve">Project Manager</w:t>
      </w:r>
      <w:r>
        <w:t xml:space="preserve"> </w:t>
      </w:r>
      <w:r>
        <w:t xml:space="preserve">in Saudi Arabia's ambitious Vision 2030 framework. I successfully delivered the project two weeks ahead of schedule while maintaining a 95% stakeholder satisfaction rate. This experience solidified my understanding that effective</w:t>
      </w:r>
      <w:r>
        <w:t xml:space="preserve"> </w:t>
      </w:r>
      <w:r>
        <w:rPr>
          <w:bCs/>
          <w:b/>
        </w:rPr>
        <w:t xml:space="preserve">Project Manager</w:t>
      </w:r>
      <w:r>
        <w:t xml:space="preserve"> </w:t>
      </w:r>
      <w:r>
        <w:t xml:space="preserve">leadership requires not only technical precision but also deep cultural intelligence—especially critical when navigating the unique business environment of</w:t>
      </w:r>
      <w:r>
        <w:t xml:space="preserve"> </w:t>
      </w:r>
      <w:r>
        <w:rPr>
          <w:bCs/>
          <w:b/>
        </w:rPr>
        <w:t xml:space="preserve">Saudi Arabia Riyadh</w:t>
      </w:r>
      <w:r>
        <w:t xml:space="preserve">.</w:t>
      </w:r>
    </w:p>
    <w:p>
      <w:pPr>
        <w:pStyle w:val="BodyText"/>
      </w:pPr>
      <w:r>
        <w:t xml:space="preserve">I am particularly drawn to your organization's pioneering work in smart city development, such as the NEOM and Qiddiya projects, which exemplify Riyadh's transformation under Vision 2030. As a future leader in project management, I recognize that successful execution in this context demands fluency in both international methodologies (PMP, Agile) and local business etiquette. My immersion in Saudi culture through volunteering with the King Salman Humanitarian Aid Organization has equipped me with invaluable insights into effective communication styles, relationship-building practices (wasta), and the importance of aligning projects with national development goals. This cultural preparedness ensures I can immediately contribute to your team's objectives in</w:t>
      </w:r>
      <w:r>
        <w:t xml:space="preserve"> </w:t>
      </w:r>
      <w:r>
        <w:rPr>
          <w:bCs/>
          <w:b/>
        </w:rPr>
        <w:t xml:space="preserve">Saudi Arabia Riyadh</w:t>
      </w:r>
      <w:r>
        <w:t xml:space="preserve"> </w:t>
      </w:r>
      <w:r>
        <w:t xml:space="preserve">without adjustment periods.</w:t>
      </w:r>
    </w:p>
    <w:p>
      <w:pPr>
        <w:pStyle w:val="BodyText"/>
      </w:pPr>
      <w:r>
        <w:t xml:space="preserve">My technical proficiency directly supports my aspiration to excel as a Project Management Intern. I am certified in Microsoft Project and Asana, with hands-on experience using Jira for cross-functional team coordination. During a summer internship at Saudi Binladin Group's construction division, I supported the management of Phase 2 of the Riyadh Metro expansion project by analyzing schedule variances and preparing corrective action reports—skills directly transferable to your upcoming infrastructure initiatives in</w:t>
      </w:r>
      <w:r>
        <w:t xml:space="preserve"> </w:t>
      </w:r>
      <w:r>
        <w:rPr>
          <w:bCs/>
          <w:b/>
        </w:rPr>
        <w:t xml:space="preserve">Saudi Arabia Riyadh</w:t>
      </w:r>
      <w:r>
        <w:t xml:space="preserve">. Furthermore, my Arabic language proficiency (B2 level) enables me to engage seamlessly with local teams and stakeholders, a critical advantage for any</w:t>
      </w:r>
      <w:r>
        <w:t xml:space="preserve"> </w:t>
      </w:r>
      <w:r>
        <w:rPr>
          <w:bCs/>
          <w:b/>
        </w:rPr>
        <w:t xml:space="preserve">Project Manager</w:t>
      </w:r>
      <w:r>
        <w:t xml:space="preserve"> </w:t>
      </w:r>
      <w:r>
        <w:t xml:space="preserve">operating within the Saudi market.</w:t>
      </w:r>
    </w:p>
    <w:p>
      <w:pPr>
        <w:pStyle w:val="BodyText"/>
      </w:pPr>
      <w:r>
        <w:t xml:space="preserve">The strategic significance of this internship cannot be overstated. In today's rapidly evolving economic landscape of Riyadh, where foreign investment in construction and technology has surged by 37% since 2020 (World Bank), there is an urgent need for fresh talent who understand both global best practices and local nuances. As a committed intern, I aim to support your team in achieving three critical objectives: first, implementing robust project tracking systems that reduce delivery timelines; second, developing culturally sensitive communication protocols for multicultural teams; and third, contributing to sustainability initiatives aligned with Saudi Arabia's Green Economy Strategy. My proactive approach was validated when I designed a waste-reduction protocol for my university's events that saved 20% in operational costs—a testament to my value as a solution-oriented</w:t>
      </w:r>
      <w:r>
        <w:t xml:space="preserve"> </w:t>
      </w:r>
      <w:r>
        <w:rPr>
          <w:bCs/>
          <w:b/>
        </w:rPr>
        <w:t xml:space="preserve">Project Manager</w:t>
      </w:r>
      <w:r>
        <w:t xml:space="preserve"> </w:t>
      </w:r>
      <w:r>
        <w:t xml:space="preserve">intern.</w:t>
      </w:r>
    </w:p>
    <w:p>
      <w:pPr>
        <w:pStyle w:val="BodyText"/>
      </w:pPr>
      <w:r>
        <w:t xml:space="preserve">I am especially eager to learn from your organization's award-winning project management methodologies. Your recent recognition by the Saudi Project Management Association (SPMA) for the King Abdullah Financial District development underscores your commitment to excellence—a standard I aspire to emulate. My academic research on "Cultural Intelligence in Arabian Project Teams" directly addresses challenges common in Riyadh's complex business environment, and I am prepared to contribute these insights as part of my</w:t>
      </w:r>
      <w:r>
        <w:t xml:space="preserve"> </w:t>
      </w:r>
      <w:r>
        <w:rPr>
          <w:bCs/>
          <w:b/>
        </w:rPr>
        <w:t xml:space="preserve">Internship Application Letter</w:t>
      </w:r>
      <w:r>
        <w:t xml:space="preserve"> </w:t>
      </w:r>
      <w:r>
        <w:t xml:space="preserve">commitments. Having visited numerous construction sites across Riyadh, I understand the physical realities of project execution here—from navigating extreme weather conditions during summer months to managing logistics within the city's growing urban fabric—and I have developed practical contingency planning skills that translate directly to on-site success.</w:t>
      </w:r>
    </w:p>
    <w:p>
      <w:pPr>
        <w:pStyle w:val="BodyText"/>
      </w:pPr>
      <w:r>
        <w:t xml:space="preserve">What sets me apart is my unwavering commitment to Saudi Arabia's developmental journey. I have closely followed Saudi Vision 2030 initiatives through the Ministry of Investment and participated in workshops hosted by the Riyadh Chamber of Commerce. This deep engagement has cultivated a strategic perspective that transcends technical skills: I recognize that successful project management in</w:t>
      </w:r>
      <w:r>
        <w:t xml:space="preserve"> </w:t>
      </w:r>
      <w:r>
        <w:rPr>
          <w:bCs/>
          <w:b/>
        </w:rPr>
        <w:t xml:space="preserve">Saudi Arabia Riyadh</w:t>
      </w:r>
      <w:r>
        <w:t xml:space="preserve"> </w:t>
      </w:r>
      <w:r>
        <w:t xml:space="preserve">must simultaneously advance economic diversification, empower local talent (Nitaqat compliance), and uphold Islamic business ethics. My volunteer work with youth development programs in Riyadh further demonstrates my dedication to building the next generation of Saudi professionals—a mission aligned with your organization's community impact goals.</w:t>
      </w:r>
    </w:p>
    <w:p>
      <w:pPr>
        <w:pStyle w:val="BodyText"/>
      </w:pPr>
      <w:r>
        <w:t xml:space="preserve">I am prepared to fully immerse myself in your project teams from day one, bringing meticulous attention to detail, a solutions-oriented mindset, and genuine respect for Saudi business culture. The opportunity to contribute as a Project Management Intern within Riyadh's premier development organizations represents not just an educational milestone but a meaningful step toward becoming a leader who supports Saudi Arabia's global economic aspirations. I have attached my resume for detailed review and welcome the opportunity to discuss how my proactive approach, cultural intelligence, and technical skills can support your upcoming projects in</w:t>
      </w:r>
      <w:r>
        <w:t xml:space="preserve"> </w:t>
      </w:r>
      <w:r>
        <w:rPr>
          <w:bCs/>
          <w:b/>
        </w:rPr>
        <w:t xml:space="preserve">Saudi Arabia Riyadh</w:t>
      </w:r>
      <w:r>
        <w:t xml:space="preserve">.</w:t>
      </w:r>
    </w:p>
    <w:p>
      <w:pPr>
        <w:pStyle w:val="BodyText"/>
      </w:pPr>
      <w:r>
        <w:t xml:space="preserve">Thank you for considering this</w:t>
      </w:r>
      <w:r>
        <w:t xml:space="preserve"> </w:t>
      </w:r>
      <w:r>
        <w:rPr>
          <w:bCs/>
          <w:b/>
        </w:rPr>
        <w:t xml:space="preserve">Internship Application Letter</w:t>
      </w:r>
      <w:r>
        <w:t xml:space="preserve">. I am available for an interview at your earliest convenience and can be reached via email or phone at your preferred time. I look forward to the possibility of contributing to your team's success in shaping the future of</w:t>
      </w:r>
      <w:r>
        <w:t xml:space="preserve"> </w:t>
      </w:r>
      <w:r>
        <w:rPr>
          <w:bCs/>
          <w:b/>
        </w:rPr>
        <w:t xml:space="preserve">Saudi Arabia Riyadh</w:t>
      </w:r>
      <w:r>
        <w:t xml:space="preserv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 - Riyadh, Saudi Arabia</dc:title>
  <dc:creator/>
  <dc:language>en</dc:language>
  <cp:keywords/>
  <dcterms:created xsi:type="dcterms:W3CDTF">2026-05-01T16:56:11Z</dcterms:created>
  <dcterms:modified xsi:type="dcterms:W3CDTF">2026-05-01T16:56:11Z</dcterms:modified>
</cp:coreProperties>
</file>

<file path=docProps/custom.xml><?xml version="1.0" encoding="utf-8"?>
<Properties xmlns="http://schemas.openxmlformats.org/officeDocument/2006/custom-properties" xmlns:vt="http://schemas.openxmlformats.org/officeDocument/2006/docPropsVTypes"/>
</file>